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334BCA" w14:textId="6A2D6EBA" w:rsidR="00B35CDA" w:rsidRPr="00AE672F" w:rsidRDefault="00F6671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                                                                 </w:t>
      </w:r>
    </w:p>
    <w:p w14:paraId="7E8A1518" w14:textId="5617D14A" w:rsidR="00122E0E" w:rsidRDefault="004558F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ear Parent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/guardian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12</w:t>
      </w:r>
      <w:r w:rsidR="002B22B6" w:rsidRPr="002B22B6">
        <w:rPr>
          <w:rFonts w:ascii="Century Gothic" w:eastAsia="Times New Roman" w:hAnsi="Century Gothic" w:cs="Arial"/>
          <w:color w:val="222222"/>
          <w:vertAlign w:val="superscript"/>
          <w:lang w:eastAsia="en-GB"/>
        </w:rPr>
        <w:t>th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August 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 xml:space="preserve"> 20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2 </w:t>
      </w:r>
    </w:p>
    <w:p w14:paraId="4E29496B" w14:textId="6508668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5B4BF6B2" w14:textId="3FF82CFF" w:rsidR="002B22B6" w:rsidRDefault="00466EDC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London Elit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basketball club would like to invite your son to join our U1</w:t>
      </w:r>
      <w:r w:rsidR="00E04742">
        <w:rPr>
          <w:rFonts w:ascii="Century Gothic" w:eastAsia="Times New Roman" w:hAnsi="Century Gothic" w:cs="Arial"/>
          <w:color w:val="222222"/>
          <w:lang w:eastAsia="en-GB"/>
        </w:rPr>
        <w:t>4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Premier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team which will open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opportunity to play under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experienced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coaches, have a great pathway into basketball and what is most important will create an opportunity to work on their basketball skills.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With regular sessions and the highest possible competition, we are confident that we can provide the best opportunity for your son</w:t>
      </w:r>
    </w:p>
    <w:p w14:paraId="20F2719A" w14:textId="2C8223EF" w:rsidR="00944549" w:rsidRPr="00AE672F" w:rsidRDefault="00E25E64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Please check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details below:</w:t>
      </w:r>
    </w:p>
    <w:p w14:paraId="50082EFD" w14:textId="77777777" w:rsidR="00F014D1" w:rsidRPr="00AE672F" w:rsidRDefault="00F014D1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</w:p>
    <w:p w14:paraId="75D1F256" w14:textId="50D32A3C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color w:val="222222"/>
          <w:lang w:eastAsia="en-GB"/>
        </w:rPr>
        <w:t>Venue</w:t>
      </w:r>
    </w:p>
    <w:p w14:paraId="124ACCEC" w14:textId="1CE80DF6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s with all our teams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program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are based a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AA440FD" w14:textId="1BC03631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raining sessions and home games will t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ke place at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, Doyle Gardens, Willesden, NW103ST.</w:t>
      </w:r>
    </w:p>
    <w:p w14:paraId="6A5E2025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</w:p>
    <w:p w14:paraId="10E90330" w14:textId="0E523518" w:rsidR="00D62EE0" w:rsidRPr="000E2F1E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Competition Fee</w:t>
      </w:r>
    </w:p>
    <w:p w14:paraId="562C0B33" w14:textId="441D00EF" w:rsidR="00D62EE0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he U1</w:t>
      </w:r>
      <w:r w:rsidR="00D536D2">
        <w:rPr>
          <w:rFonts w:ascii="Century Gothic" w:eastAsia="Times New Roman" w:hAnsi="Century Gothic" w:cs="Arial"/>
          <w:bCs/>
          <w:color w:val="222222"/>
          <w:lang w:eastAsia="en-GB"/>
        </w:rPr>
        <w:t>6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squad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i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entered into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U16 Premier 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National Leagu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e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, South West Division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The competition fee includes player registration, </w:t>
      </w:r>
      <w:r w:rsidR="00A55276" w:rsidRPr="00AE672F">
        <w:rPr>
          <w:rFonts w:ascii="Century Gothic" w:eastAsia="Times New Roman" w:hAnsi="Century Gothic" w:cs="Arial"/>
          <w:bCs/>
          <w:color w:val="222222"/>
          <w:lang w:eastAsia="en-GB"/>
        </w:rPr>
        <w:t>officials’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fees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and all costs associated with competitions</w:t>
      </w:r>
      <w:r w:rsidR="00D056AF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A Payment of 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£</w:t>
      </w:r>
      <w:r w:rsidR="002B22B6">
        <w:rPr>
          <w:rFonts w:ascii="Century Gothic" w:eastAsia="Times New Roman" w:hAnsi="Century Gothic" w:cs="Arial"/>
          <w:b/>
          <w:color w:val="222222"/>
          <w:lang w:eastAsia="en-GB"/>
        </w:rPr>
        <w:t>35.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0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is due at the beginning of the season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01/09/</w:t>
      </w:r>
      <w:r w:rsidR="00466EDC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)</w:t>
      </w:r>
      <w:r w:rsidR="003B6CCA" w:rsidRPr="00AE672F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093EF306" w14:textId="6C12CB01" w:rsidR="001C1648" w:rsidRPr="00AE672F" w:rsidRDefault="002B22B6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he competition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schedule for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whole season to arrive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in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early </w:t>
      </w:r>
      <w:r w:rsidR="000E2F1E">
        <w:rPr>
          <w:rFonts w:ascii="Century Gothic" w:eastAsia="Times New Roman" w:hAnsi="Century Gothic" w:cs="Arial"/>
          <w:bCs/>
          <w:color w:val="222222"/>
          <w:lang w:eastAsia="en-GB"/>
        </w:rPr>
        <w:t>September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202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72B6774B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D0B7B4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Monthly subscriptions</w:t>
      </w:r>
    </w:p>
    <w:p w14:paraId="1C85E09D" w14:textId="76AB744F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ll teams below </w:t>
      </w:r>
      <w:r w:rsidR="001F11A3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U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18 level are financed completely by monthl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made by the players. To cover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penses of hiring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facility, coaching,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league registration, player registrations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official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fee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have to in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troduce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the month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y payment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of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7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GBP per month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7069DE2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3E3BF71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 Full list of 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monthly subscription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payments due is shown below.</w:t>
      </w:r>
    </w:p>
    <w:p w14:paraId="433431CF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896C99E" w14:textId="77777777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Payment Schedule</w:t>
      </w:r>
    </w:p>
    <w:p w14:paraId="0BC17D1B" w14:textId="77777777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ate Payment Due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Amoun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Training Period</w:t>
      </w:r>
    </w:p>
    <w:p w14:paraId="18E92BF5" w14:textId="2DE90507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16/08/21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7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16/08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>
        <w:rPr>
          <w:rFonts w:ascii="Century Gothic" w:eastAsia="Times New Roman" w:hAnsi="Century Gothic" w:cs="Arial"/>
          <w:color w:val="222222"/>
          <w:lang w:eastAsia="en-GB"/>
        </w:rPr>
        <w:t>—31/08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444823DB" w14:textId="4A435234" w:rsidR="000E2F1E" w:rsidRPr="00AE672F" w:rsidRDefault="000E2F1E" w:rsidP="000E2F1E">
      <w:pPr>
        <w:shd w:val="clear" w:color="auto" w:fill="FFFFFF"/>
        <w:spacing w:after="0" w:line="240" w:lineRule="auto"/>
        <w:ind w:left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7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1E9457D6" w14:textId="3126BBF6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7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3BFA66F6" w14:textId="1144B6C0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7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</w:t>
      </w:r>
      <w:r>
        <w:rPr>
          <w:rFonts w:ascii="Century Gothic" w:eastAsia="Times New Roman" w:hAnsi="Century Gothic" w:cs="Arial"/>
          <w:color w:val="222222"/>
          <w:lang w:eastAsia="en-GB"/>
        </w:rPr>
        <w:t>3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104CCA61" w14:textId="3367C983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2/21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7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2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>
        <w:rPr>
          <w:rFonts w:ascii="Century Gothic" w:eastAsia="Times New Roman" w:hAnsi="Century Gothic" w:cs="Arial"/>
          <w:color w:val="222222"/>
          <w:lang w:eastAsia="en-GB"/>
        </w:rPr>
        <w:t>—31/11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6CFCAB00" w14:textId="39B1FD48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1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7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1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1/01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34390EF2" w14:textId="6C6FC536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2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7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2/-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--28/02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0BFF1BC8" w14:textId="34F6E31C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3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7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3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0/03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54D96E2B" w14:textId="2CB8A6D4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4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7</w:t>
      </w:r>
      <w:r>
        <w:rPr>
          <w:rFonts w:ascii="Century Gothic" w:eastAsia="Times New Roman" w:hAnsi="Century Gothic" w:cs="Arial"/>
          <w:color w:val="222222"/>
          <w:lang w:eastAsia="en-GB"/>
        </w:rPr>
        <w:t xml:space="preserve">0 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4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1/04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34644F66" w14:textId="6200AF02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5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7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5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0/05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0746C57D" w14:textId="67D3BB23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lastRenderedPageBreak/>
        <w:t>01/06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7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6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1/06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41130030" w14:textId="005A2D2B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7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4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7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18/07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124570D3" w14:textId="77777777" w:rsidR="00B360DD" w:rsidRPr="00AE672F" w:rsidRDefault="00B360D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D05F83E" w14:textId="096FF644" w:rsidR="004558FD" w:rsidRDefault="004558FD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Payments should be made by the bank transfer on the first day of each month. </w:t>
      </w:r>
      <w:r w:rsidR="00F920A3" w:rsidRPr="00AE672F">
        <w:rPr>
          <w:rFonts w:ascii="Century Gothic" w:eastAsia="Times New Roman" w:hAnsi="Century Gothic" w:cs="Arial"/>
          <w:color w:val="222222"/>
          <w:lang w:eastAsia="en-GB"/>
        </w:rPr>
        <w:t>Unfortunately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players who are not able to pa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ill not be able to participate in the programme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. Late payment fees would result in extra charge £5 per each late month </w:t>
      </w:r>
      <w:r w:rsidR="006F4115" w:rsidRPr="00AE672F">
        <w:rPr>
          <w:rFonts w:ascii="Century Gothic" w:eastAsia="Times New Roman" w:hAnsi="Century Gothic" w:cs="Arial"/>
          <w:color w:val="222222"/>
          <w:lang w:eastAsia="en-GB"/>
        </w:rPr>
        <w:t>payment to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cope</w:t>
      </w:r>
      <w:r w:rsidR="006F411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897771">
        <w:rPr>
          <w:rFonts w:ascii="Century Gothic" w:eastAsia="Times New Roman" w:hAnsi="Century Gothic" w:cs="Arial"/>
          <w:color w:val="222222"/>
          <w:lang w:eastAsia="en-GB"/>
        </w:rPr>
        <w:t xml:space="preserve">with </w:t>
      </w:r>
      <w:r w:rsidR="00122E0E" w:rsidRPr="00AE672F">
        <w:rPr>
          <w:rFonts w:ascii="Century Gothic" w:eastAsia="Times New Roman" w:hAnsi="Century Gothic" w:cs="Arial"/>
          <w:color w:val="222222"/>
          <w:lang w:eastAsia="en-GB"/>
        </w:rPr>
        <w:t>ongoing bills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late cash flow. </w:t>
      </w:r>
    </w:p>
    <w:p w14:paraId="09BE9C8A" w14:textId="7087FFBF" w:rsidR="00466EDC" w:rsidRDefault="00466EDC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26BF5B0" w14:textId="77777777" w:rsidR="00466EDC" w:rsidRPr="00AE672F" w:rsidRDefault="00466EDC" w:rsidP="00466EDC">
      <w:pPr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Training</w:t>
      </w:r>
    </w:p>
    <w:p w14:paraId="02BD1504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</w:p>
    <w:p w14:paraId="2ADBF726" w14:textId="4D573D17" w:rsidR="00466EDC" w:rsidRPr="00AE672F" w:rsidRDefault="00E04742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uesday 6:30-8</w:t>
      </w:r>
    </w:p>
    <w:p w14:paraId="0EBB6608" w14:textId="5EDF11E0" w:rsidR="00466EDC" w:rsidRPr="00AE672F" w:rsidRDefault="00E04742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Wednesday 5-6;30 ( </w:t>
      </w:r>
      <w:r w:rsidR="007F6694">
        <w:rPr>
          <w:rFonts w:ascii="Century Gothic" w:eastAsia="Times New Roman" w:hAnsi="Century Gothic" w:cs="Arial"/>
          <w:bCs/>
          <w:color w:val="222222"/>
          <w:lang w:eastAsia="en-GB"/>
        </w:rPr>
        <w:t xml:space="preserve">strength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&amp; </w:t>
      </w:r>
      <w:r w:rsidR="007F6694">
        <w:rPr>
          <w:rFonts w:ascii="Century Gothic" w:eastAsia="Times New Roman" w:hAnsi="Century Gothic" w:cs="Arial"/>
          <w:bCs/>
          <w:color w:val="222222"/>
          <w:lang w:eastAsia="en-GB"/>
        </w:rPr>
        <w:t>c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onditioning</w:t>
      </w:r>
      <w:r w:rsidR="007F6694">
        <w:rPr>
          <w:rFonts w:ascii="Century Gothic" w:eastAsia="Times New Roman" w:hAnsi="Century Gothic" w:cs="Arial"/>
          <w:bCs/>
          <w:color w:val="222222"/>
          <w:lang w:eastAsia="en-GB"/>
        </w:rPr>
        <w:t>)</w:t>
      </w:r>
    </w:p>
    <w:p w14:paraId="6091E308" w14:textId="77777777" w:rsidR="007F6694" w:rsidRDefault="007F6694" w:rsidP="007F669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hursdays 6:30-8</w:t>
      </w:r>
    </w:p>
    <w:p w14:paraId="4645FFC5" w14:textId="1FE3C2A1" w:rsidR="00466EDC" w:rsidRPr="00AE672F" w:rsidRDefault="007F6694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Friday TBC</w:t>
      </w:r>
    </w:p>
    <w:p w14:paraId="0672119F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11AA733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Other Payments</w:t>
      </w:r>
    </w:p>
    <w:p w14:paraId="568D3055" w14:textId="77777777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4AC5B70C" w14:textId="77777777" w:rsidR="00036B35" w:rsidRPr="00285EA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</w:pP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Team 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Bundle </w:t>
      </w: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>Kit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  £175</w:t>
      </w:r>
    </w:p>
    <w:p w14:paraId="1E0C2ADE" w14:textId="50083283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2 sets of playing uniforms with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name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printed on the back</w:t>
      </w:r>
    </w:p>
    <w:p w14:paraId="53D54284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Reversible training uniform (1 vest and 1 shorts)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3765A0D0" w14:textId="133AFC12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1 warm up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long sleeve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personalized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50D723C1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-shirt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688374EF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racksuit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1629DC27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proofErr w:type="spellStart"/>
      <w:r>
        <w:rPr>
          <w:rFonts w:ascii="Century Gothic" w:eastAsia="Times New Roman" w:hAnsi="Century Gothic" w:cs="Arial"/>
          <w:bCs/>
          <w:color w:val="222222"/>
          <w:lang w:eastAsia="en-GB"/>
        </w:rPr>
        <w:t>Bagpack</w:t>
      </w:r>
      <w:proofErr w:type="spellEnd"/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</w:p>
    <w:p w14:paraId="63269BBE" w14:textId="4882732F" w:rsidR="00466EDC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2EBB72A7" w14:textId="77777777" w:rsidR="00036B35" w:rsidRPr="00AE672F" w:rsidRDefault="00036B35" w:rsidP="00036B3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B31C2E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Account details</w:t>
      </w:r>
    </w:p>
    <w:p w14:paraId="1F0F13ED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Name of the account: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London Elite</w:t>
      </w:r>
    </w:p>
    <w:p w14:paraId="207C362E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ccount number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83216594</w:t>
      </w:r>
    </w:p>
    <w:p w14:paraId="58373656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Sort code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20-76-90</w:t>
      </w:r>
    </w:p>
    <w:p w14:paraId="592C60D9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Name of the bank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Barclays</w:t>
      </w:r>
    </w:p>
    <w:p w14:paraId="168C5C58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Reference:</w:t>
      </w:r>
      <w:r w:rsidRPr="00AE672F">
        <w:rPr>
          <w:rFonts w:ascii="Century Gothic" w:hAnsi="Century Gothic" w:cs="Arial"/>
        </w:rPr>
        <w:tab/>
        <w:t>Please make sure that you enter your son’s name as the payment reference</w:t>
      </w:r>
    </w:p>
    <w:p w14:paraId="21BF6AF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47768AA0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29B0E54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  <w:b/>
        </w:rPr>
      </w:pPr>
      <w:r w:rsidRPr="00AE672F">
        <w:rPr>
          <w:rFonts w:ascii="Century Gothic" w:hAnsi="Century Gothic" w:cs="Arial"/>
          <w:b/>
        </w:rPr>
        <w:t>Staff Contact Details:</w:t>
      </w:r>
    </w:p>
    <w:p w14:paraId="0257D33F" w14:textId="77777777" w:rsidR="00466EDC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Daniel Szatkowski:</w:t>
      </w:r>
      <w:r w:rsidRPr="00AE672F">
        <w:rPr>
          <w:rFonts w:ascii="Century Gothic" w:hAnsi="Century Gothic" w:cs="Arial"/>
        </w:rPr>
        <w:tab/>
      </w:r>
      <w:r w:rsidRPr="00AE672F">
        <w:rPr>
          <w:rFonts w:ascii="Century Gothic" w:hAnsi="Century Gothic" w:cs="Arial"/>
        </w:rPr>
        <w:tab/>
        <w:t>07453</w:t>
      </w:r>
      <w:r>
        <w:rPr>
          <w:rFonts w:ascii="Century Gothic" w:hAnsi="Century Gothic" w:cs="Arial"/>
        </w:rPr>
        <w:t>3</w:t>
      </w:r>
      <w:r w:rsidRPr="00AE672F">
        <w:rPr>
          <w:rFonts w:ascii="Century Gothic" w:hAnsi="Century Gothic" w:cs="Arial"/>
        </w:rPr>
        <w:t>14867</w:t>
      </w:r>
      <w:r w:rsidRPr="00AE672F">
        <w:rPr>
          <w:rFonts w:ascii="Century Gothic" w:hAnsi="Century Gothic" w:cs="Arial"/>
        </w:rPr>
        <w:tab/>
      </w:r>
      <w:hyperlink r:id="rId6" w:history="1">
        <w:r w:rsidRPr="00BB1D4F">
          <w:rPr>
            <w:rStyle w:val="Hyperlink"/>
            <w:rFonts w:ascii="Century Gothic" w:hAnsi="Century Gothic" w:cs="Arial"/>
          </w:rPr>
          <w:t>gm@londonelite.club</w:t>
        </w:r>
      </w:hyperlink>
    </w:p>
    <w:p w14:paraId="15C9FC99" w14:textId="0C81CF7E" w:rsidR="004D2D7B" w:rsidRPr="00122E0E" w:rsidRDefault="00010A2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hAnsi="Century Gothic" w:cs="Arial"/>
        </w:rPr>
        <w:t>Mauro DiNunzio</w:t>
      </w:r>
      <w:r w:rsidR="00466EDC">
        <w:rPr>
          <w:rFonts w:ascii="Century Gothic" w:hAnsi="Century Gothic" w:cs="Arial"/>
        </w:rPr>
        <w:tab/>
      </w:r>
      <w:r w:rsidR="00466EDC"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 xml:space="preserve">            07424789352  </w:t>
      </w:r>
      <w:proofErr w:type="spellStart"/>
      <w:r w:rsidR="00466EDC">
        <w:rPr>
          <w:rFonts w:ascii="Century Gothic" w:hAnsi="Century Gothic" w:cs="Arial"/>
        </w:rPr>
        <w:t>m</w:t>
      </w:r>
      <w:r>
        <w:rPr>
          <w:rFonts w:ascii="Century Gothic" w:hAnsi="Century Gothic" w:cs="Arial"/>
        </w:rPr>
        <w:t>auro</w:t>
      </w:r>
      <w:r w:rsidR="00466EDC">
        <w:rPr>
          <w:rFonts w:ascii="Century Gothic" w:hAnsi="Century Gothic" w:cs="Arial"/>
        </w:rPr>
        <w:t>@londonelite.clu</w:t>
      </w:r>
      <w:r w:rsidR="00122E0E">
        <w:rPr>
          <w:rFonts w:ascii="Century Gothic" w:hAnsi="Century Gothic" w:cs="Arial"/>
        </w:rPr>
        <w:t>b</w:t>
      </w:r>
      <w:proofErr w:type="spellEnd"/>
    </w:p>
    <w:sectPr w:rsidR="004D2D7B" w:rsidRPr="00122E0E" w:rsidSect="00897771">
      <w:headerReference w:type="default" r:id="rId7"/>
      <w:footerReference w:type="default" r:id="rId8"/>
      <w:pgSz w:w="12240" w:h="15840"/>
      <w:pgMar w:top="720" w:right="720" w:bottom="720" w:left="720" w:header="708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1041DB" w14:textId="77777777" w:rsidR="00D416AB" w:rsidRDefault="00D416AB" w:rsidP="00A55276">
      <w:pPr>
        <w:spacing w:after="0" w:line="240" w:lineRule="auto"/>
      </w:pPr>
      <w:r>
        <w:separator/>
      </w:r>
    </w:p>
  </w:endnote>
  <w:endnote w:type="continuationSeparator" w:id="0">
    <w:p w14:paraId="6C1584F0" w14:textId="77777777" w:rsidR="00D416AB" w:rsidRDefault="00D416AB" w:rsidP="00A55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C2EED" w14:textId="0AFFAC8F" w:rsidR="00897771" w:rsidRDefault="00897771" w:rsidP="00A55276">
    <w:pPr>
      <w:pStyle w:val="Footer"/>
      <w:tabs>
        <w:tab w:val="clear" w:pos="4513"/>
        <w:tab w:val="clear" w:pos="9026"/>
        <w:tab w:val="left" w:pos="3888"/>
      </w:tabs>
      <w:rPr>
        <w:rFonts w:ascii="Century Gothic" w:hAnsi="Century Gothic"/>
      </w:rPr>
    </w:pPr>
    <w:r>
      <w:rPr>
        <w:rFonts w:ascii="Century Gothic" w:hAnsi="Century Gothic"/>
        <w:noProof/>
      </w:rPr>
      <mc:AlternateContent>
        <mc:Choice Requires="wps">
          <w:drawing>
            <wp:anchor distT="0" distB="0" distL="114300" distR="114300" simplePos="0" relativeHeight="251672064" behindDoc="0" locked="0" layoutInCell="1" allowOverlap="1" wp14:anchorId="678DFAB2" wp14:editId="7BB6C2DB">
              <wp:simplePos x="0" y="0"/>
              <wp:positionH relativeFrom="column">
                <wp:posOffset>-441960</wp:posOffset>
              </wp:positionH>
              <wp:positionV relativeFrom="paragraph">
                <wp:posOffset>122555</wp:posOffset>
              </wp:positionV>
              <wp:extent cx="771906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1906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86CCD28" id="Straight Connector 7" o:spid="_x0000_s1026" style="position:absolute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8pt,9.65pt" to="57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" strokecolor="#7f7f7f [1612]" strokeweight=".5pt">
              <v:stroke joinstyle="miter"/>
            </v:line>
          </w:pict>
        </mc:Fallback>
      </mc:AlternateContent>
    </w:r>
    <w:r w:rsidR="00A55276" w:rsidRPr="00A55276">
      <w:rPr>
        <w:rFonts w:ascii="Century Gothic" w:hAnsi="Century Gothic"/>
      </w:rPr>
      <w:tab/>
    </w:r>
  </w:p>
  <w:p w14:paraId="38251CED" w14:textId="415F95B9" w:rsidR="00A55276" w:rsidRPr="00897771" w:rsidRDefault="00A55276" w:rsidP="00897771">
    <w:pPr>
      <w:pStyle w:val="Footer"/>
      <w:tabs>
        <w:tab w:val="clear" w:pos="4513"/>
        <w:tab w:val="clear" w:pos="9026"/>
        <w:tab w:val="left" w:pos="3888"/>
      </w:tabs>
      <w:jc w:val="center"/>
      <w:rPr>
        <w:rFonts w:ascii="Century Gothic" w:hAnsi="Century Gothic"/>
        <w:b/>
        <w:bCs/>
        <w:color w:val="808080" w:themeColor="background1" w:themeShade="80"/>
        <w:sz w:val="20"/>
        <w:szCs w:val="20"/>
      </w:rPr>
    </w:pPr>
    <w:r w:rsidRPr="00897771">
      <w:rPr>
        <w:rFonts w:ascii="Century Gothic" w:hAnsi="Century Gothic"/>
        <w:b/>
        <w:bCs/>
        <w:color w:val="808080" w:themeColor="background1" w:themeShade="80"/>
        <w:sz w:val="20"/>
        <w:szCs w:val="20"/>
      </w:rPr>
      <w:t>London Elite Basketball Club</w:t>
    </w:r>
  </w:p>
  <w:p w14:paraId="343BECD6" w14:textId="26D4F58A" w:rsidR="00A55276" w:rsidRPr="00897771" w:rsidRDefault="00A55276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Account number: </w:t>
    </w:r>
    <w:r w:rsidR="00897771"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83216594, Sort code:  20-76-90</w:t>
    </w:r>
  </w:p>
  <w:p w14:paraId="52DC6FF2" w14:textId="22574BE6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Contact: Daniel </w:t>
    </w:r>
    <w:proofErr w:type="spellStart"/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Szatkowski</w:t>
    </w:r>
    <w:proofErr w:type="spellEnd"/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0745</w:t>
    </w:r>
    <w:r w:rsidR="009E3613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</w:t>
    </w: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14867</w:t>
    </w:r>
    <w:r w:rsidR="00077538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 or g</w:t>
    </w:r>
    <w:r w:rsid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m@londonelite.lub</w:t>
    </w:r>
  </w:p>
  <w:p w14:paraId="192D3805" w14:textId="77777777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</w:pPr>
  </w:p>
  <w:p w14:paraId="61B5BEE3" w14:textId="55BC9A86" w:rsidR="00466EDC" w:rsidRDefault="00A55276" w:rsidP="00466EDC">
    <w:pPr>
      <w:shd w:val="clear" w:color="auto" w:fill="FFFFFF"/>
      <w:spacing w:after="0" w:line="240" w:lineRule="auto"/>
      <w:jc w:val="center"/>
    </w:pPr>
    <w:r w:rsidRPr="00897771"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  <w:t>Page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|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begin"/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instrText xml:space="preserve"> PAGE   \* MERGEFORMAT </w:instrTex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separate"/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t>1</w:t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D806D6" w14:textId="77777777" w:rsidR="00D416AB" w:rsidRDefault="00D416AB" w:rsidP="00A55276">
      <w:pPr>
        <w:spacing w:after="0" w:line="240" w:lineRule="auto"/>
      </w:pPr>
      <w:r>
        <w:separator/>
      </w:r>
    </w:p>
  </w:footnote>
  <w:footnote w:type="continuationSeparator" w:id="0">
    <w:p w14:paraId="60B9A8C0" w14:textId="77777777" w:rsidR="00D416AB" w:rsidRDefault="00D416AB" w:rsidP="00A552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FD144" w14:textId="1292EDF2" w:rsidR="00A55276" w:rsidRDefault="00A55276">
    <w:pPr>
      <w:pStyle w:val="Header"/>
    </w:pPr>
    <w:r>
      <w:tab/>
    </w:r>
    <w:r w:rsidR="00122E0E">
      <w:t xml:space="preserve">                        </w:t>
    </w:r>
    <w:r w:rsidR="00122E0E">
      <w:rPr>
        <w:noProof/>
      </w:rPr>
      <w:drawing>
        <wp:inline distT="0" distB="0" distL="0" distR="0" wp14:anchorId="33B3839D" wp14:editId="022DAB01">
          <wp:extent cx="1008812" cy="931955"/>
          <wp:effectExtent l="0" t="0" r="1270" b="1905"/>
          <wp:docPr id="1" name="Picture 1" descr="A picture containing room, food, mu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 white b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3631" cy="9364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22E0E">
      <w:t xml:space="preserve">  </w:t>
    </w:r>
  </w:p>
  <w:p w14:paraId="3FF6CD04" w14:textId="7A23E206" w:rsidR="00A55276" w:rsidRDefault="00A55276">
    <w:pPr>
      <w:pStyle w:val="Header"/>
    </w:pPr>
  </w:p>
  <w:p w14:paraId="4DA2FCA3" w14:textId="00C2C7D2" w:rsidR="00A55276" w:rsidRDefault="00A55276">
    <w:pPr>
      <w:pStyle w:val="Header"/>
    </w:pPr>
  </w:p>
  <w:p w14:paraId="4B786528" w14:textId="089443EB" w:rsidR="00A55276" w:rsidRDefault="00A552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jQwMbG0MDEzNTZR0lEKTi0uzszPAykwqQUAfyNDgywAAAA="/>
  </w:docVars>
  <w:rsids>
    <w:rsidRoot w:val="004558FD"/>
    <w:rsid w:val="00010A2D"/>
    <w:rsid w:val="00011F90"/>
    <w:rsid w:val="00036B35"/>
    <w:rsid w:val="000533BE"/>
    <w:rsid w:val="00077538"/>
    <w:rsid w:val="000E2F1E"/>
    <w:rsid w:val="000E3D4F"/>
    <w:rsid w:val="00122E0E"/>
    <w:rsid w:val="00197FD2"/>
    <w:rsid w:val="001C1648"/>
    <w:rsid w:val="001F11A3"/>
    <w:rsid w:val="002407B2"/>
    <w:rsid w:val="002651CE"/>
    <w:rsid w:val="00285EA5"/>
    <w:rsid w:val="002B22B6"/>
    <w:rsid w:val="00336F94"/>
    <w:rsid w:val="00343743"/>
    <w:rsid w:val="00370B5B"/>
    <w:rsid w:val="003B0014"/>
    <w:rsid w:val="003B6CCA"/>
    <w:rsid w:val="003E7036"/>
    <w:rsid w:val="004558FD"/>
    <w:rsid w:val="00466EDC"/>
    <w:rsid w:val="004B6F92"/>
    <w:rsid w:val="004D2D7B"/>
    <w:rsid w:val="00534444"/>
    <w:rsid w:val="0057533B"/>
    <w:rsid w:val="005975AF"/>
    <w:rsid w:val="00616CDD"/>
    <w:rsid w:val="006F4115"/>
    <w:rsid w:val="00750CAE"/>
    <w:rsid w:val="007620C4"/>
    <w:rsid w:val="00776F54"/>
    <w:rsid w:val="00787626"/>
    <w:rsid w:val="007F6694"/>
    <w:rsid w:val="008552E0"/>
    <w:rsid w:val="00897771"/>
    <w:rsid w:val="009219DA"/>
    <w:rsid w:val="00944549"/>
    <w:rsid w:val="00952C41"/>
    <w:rsid w:val="009E3613"/>
    <w:rsid w:val="00A155FC"/>
    <w:rsid w:val="00A22A2C"/>
    <w:rsid w:val="00A24E47"/>
    <w:rsid w:val="00A55276"/>
    <w:rsid w:val="00AE672F"/>
    <w:rsid w:val="00B26C59"/>
    <w:rsid w:val="00B35CDA"/>
    <w:rsid w:val="00B360DD"/>
    <w:rsid w:val="00B610D4"/>
    <w:rsid w:val="00B72AB5"/>
    <w:rsid w:val="00BB2D3B"/>
    <w:rsid w:val="00BC544A"/>
    <w:rsid w:val="00BF5121"/>
    <w:rsid w:val="00C26518"/>
    <w:rsid w:val="00C37C4B"/>
    <w:rsid w:val="00C74DD7"/>
    <w:rsid w:val="00CE0837"/>
    <w:rsid w:val="00CE5271"/>
    <w:rsid w:val="00D056AF"/>
    <w:rsid w:val="00D416AB"/>
    <w:rsid w:val="00D536D2"/>
    <w:rsid w:val="00D5750F"/>
    <w:rsid w:val="00D62EE0"/>
    <w:rsid w:val="00E04742"/>
    <w:rsid w:val="00E25E64"/>
    <w:rsid w:val="00E446AE"/>
    <w:rsid w:val="00EF0EFF"/>
    <w:rsid w:val="00F014D1"/>
    <w:rsid w:val="00F66713"/>
    <w:rsid w:val="00F9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E04F6C"/>
  <w15:docId w15:val="{2239D948-0C0A-4717-B1F8-DE5A5BBB5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CD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20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5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2E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76"/>
  </w:style>
  <w:style w:type="paragraph" w:styleId="Footer">
    <w:name w:val="footer"/>
    <w:basedOn w:val="Normal"/>
    <w:link w:val="Foot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76"/>
  </w:style>
  <w:style w:type="character" w:styleId="UnresolvedMention">
    <w:name w:val="Unresolved Mention"/>
    <w:basedOn w:val="DefaultParagraphFont"/>
    <w:uiPriority w:val="99"/>
    <w:semiHidden/>
    <w:unhideWhenUsed/>
    <w:rsid w:val="00897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85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m@londonelite.club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2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Education</Company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Chambers</dc:creator>
  <cp:lastModifiedBy>Daniel London Elite Ltd</cp:lastModifiedBy>
  <cp:revision>2</cp:revision>
  <cp:lastPrinted>2021-08-23T09:40:00Z</cp:lastPrinted>
  <dcterms:created xsi:type="dcterms:W3CDTF">2022-08-12T10:28:00Z</dcterms:created>
  <dcterms:modified xsi:type="dcterms:W3CDTF">2022-08-12T10:28:00Z</dcterms:modified>
</cp:coreProperties>
</file>